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3EABC" w14:textId="77777777" w:rsidR="000B6553" w:rsidRPr="000B6553" w:rsidRDefault="000B6553" w:rsidP="000B6553">
      <w:pPr>
        <w:spacing w:after="0"/>
        <w:ind w:left="9"/>
        <w:jc w:val="center"/>
        <w:rPr>
          <w:rFonts w:ascii="Calisto MT" w:eastAsia="Tahoma" w:hAnsi="Calisto MT" w:cs="Times New Roman"/>
          <w:b/>
          <w:bCs/>
          <w:sz w:val="26"/>
          <w:szCs w:val="26"/>
        </w:rPr>
      </w:pPr>
      <w:r w:rsidRPr="000B6553">
        <w:rPr>
          <w:rFonts w:ascii="Calisto MT" w:eastAsia="Tahoma" w:hAnsi="Calisto MT" w:cs="Times New Roman"/>
          <w:b/>
          <w:bCs/>
          <w:sz w:val="26"/>
          <w:szCs w:val="26"/>
        </w:rPr>
        <w:t>OFFICE OF THE DATA PROTECTION COMMISSIONER</w:t>
      </w:r>
    </w:p>
    <w:p w14:paraId="00C2E1A0" w14:textId="4A75FE88" w:rsidR="00EA40A9" w:rsidRPr="000B6553" w:rsidRDefault="00727DAB" w:rsidP="000B6553">
      <w:pPr>
        <w:spacing w:before="240"/>
        <w:jc w:val="center"/>
        <w:rPr>
          <w:rFonts w:ascii="Calisto MT" w:hAnsi="Calisto MT"/>
          <w:b/>
          <w:bCs/>
          <w:u w:val="single"/>
          <w:lang w:val="en-US"/>
        </w:rPr>
      </w:pPr>
      <w:r w:rsidRPr="000B6553">
        <w:rPr>
          <w:rFonts w:ascii="Calisto MT" w:hAnsi="Calisto MT"/>
          <w:b/>
          <w:bCs/>
          <w:u w:val="single"/>
          <w:lang w:val="en-US"/>
        </w:rPr>
        <w:t>COMPLAINT SUBMISSION FORM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6379"/>
      </w:tblGrid>
      <w:tr w:rsidR="003E72C8" w:rsidRPr="000B6553" w14:paraId="25C3559E" w14:textId="77777777" w:rsidTr="009D5DA0">
        <w:tc>
          <w:tcPr>
            <w:tcW w:w="9351" w:type="dxa"/>
            <w:gridSpan w:val="2"/>
          </w:tcPr>
          <w:p w14:paraId="04F77EAD" w14:textId="1BB843F0" w:rsidR="003E72C8" w:rsidRPr="000B6553" w:rsidRDefault="003E72C8" w:rsidP="006503B7">
            <w:pPr>
              <w:pStyle w:val="ListParagraph"/>
              <w:numPr>
                <w:ilvl w:val="0"/>
                <w:numId w:val="7"/>
              </w:numPr>
              <w:rPr>
                <w:rFonts w:ascii="Calisto MT" w:hAnsi="Calisto MT"/>
                <w:b/>
                <w:bCs/>
                <w:lang w:val="en-US"/>
              </w:rPr>
            </w:pPr>
            <w:r w:rsidRPr="000B6553">
              <w:rPr>
                <w:rFonts w:ascii="Calisto MT" w:hAnsi="Calisto MT"/>
                <w:b/>
                <w:bCs/>
                <w:lang w:val="en-US"/>
              </w:rPr>
              <w:t>PARTICULARS OF THE COMPLAINANT/REPRESENTATIVE</w:t>
            </w:r>
          </w:p>
        </w:tc>
      </w:tr>
      <w:tr w:rsidR="007B481A" w:rsidRPr="000B6553" w14:paraId="15DE3602" w14:textId="77777777" w:rsidTr="00C83E4C">
        <w:trPr>
          <w:trHeight w:val="592"/>
        </w:trPr>
        <w:tc>
          <w:tcPr>
            <w:tcW w:w="2972" w:type="dxa"/>
          </w:tcPr>
          <w:p w14:paraId="51B84CAA" w14:textId="0B95908F" w:rsidR="007B481A" w:rsidRPr="000B6553" w:rsidRDefault="007B481A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  <w:lang w:val="en-US"/>
              </w:rPr>
              <w:t>Full Name</w:t>
            </w:r>
            <w:r w:rsidR="00A76202" w:rsidRPr="000B6553">
              <w:rPr>
                <w:rFonts w:ascii="Calisto MT" w:hAnsi="Calisto MT"/>
                <w:lang w:val="en-US"/>
              </w:rPr>
              <w:t xml:space="preserve"> </w:t>
            </w:r>
          </w:p>
        </w:tc>
        <w:tc>
          <w:tcPr>
            <w:tcW w:w="6379" w:type="dxa"/>
          </w:tcPr>
          <w:p w14:paraId="2661ED6D" w14:textId="77777777" w:rsidR="007B481A" w:rsidRPr="000B6553" w:rsidRDefault="007B481A">
            <w:pPr>
              <w:rPr>
                <w:rFonts w:ascii="Calisto MT" w:hAnsi="Calisto MT"/>
                <w:lang w:val="en-US"/>
              </w:rPr>
            </w:pPr>
          </w:p>
        </w:tc>
      </w:tr>
      <w:tr w:rsidR="007B481A" w:rsidRPr="000B6553" w14:paraId="351713E8" w14:textId="77777777" w:rsidTr="00C83E4C">
        <w:trPr>
          <w:trHeight w:val="590"/>
        </w:trPr>
        <w:tc>
          <w:tcPr>
            <w:tcW w:w="2972" w:type="dxa"/>
          </w:tcPr>
          <w:p w14:paraId="08CAA22D" w14:textId="03D76B82" w:rsidR="007B481A" w:rsidRPr="000B6553" w:rsidRDefault="007548B7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  <w:lang w:val="en-US"/>
              </w:rPr>
              <w:t xml:space="preserve">Complainant’s </w:t>
            </w:r>
            <w:r w:rsidR="007B481A" w:rsidRPr="000B6553">
              <w:rPr>
                <w:rFonts w:ascii="Calisto MT" w:hAnsi="Calisto MT"/>
                <w:lang w:val="en-US"/>
              </w:rPr>
              <w:t>National Identifi</w:t>
            </w:r>
            <w:r w:rsidR="005D7E96" w:rsidRPr="000B6553">
              <w:rPr>
                <w:rFonts w:ascii="Calisto MT" w:hAnsi="Calisto MT"/>
                <w:lang w:val="en-US"/>
              </w:rPr>
              <w:t>cation Card Number/Passport</w:t>
            </w:r>
            <w:r w:rsidR="00A76202" w:rsidRPr="000B6553">
              <w:rPr>
                <w:rFonts w:ascii="Calisto MT" w:hAnsi="Calisto MT"/>
                <w:lang w:val="en-US"/>
              </w:rPr>
              <w:t xml:space="preserve"> </w:t>
            </w:r>
          </w:p>
        </w:tc>
        <w:tc>
          <w:tcPr>
            <w:tcW w:w="6379" w:type="dxa"/>
          </w:tcPr>
          <w:p w14:paraId="60BC5BB5" w14:textId="77777777" w:rsidR="007B481A" w:rsidRPr="000B6553" w:rsidRDefault="007B481A">
            <w:pPr>
              <w:rPr>
                <w:rFonts w:ascii="Calisto MT" w:hAnsi="Calisto MT"/>
                <w:lang w:val="en-US"/>
              </w:rPr>
            </w:pPr>
          </w:p>
        </w:tc>
      </w:tr>
      <w:tr w:rsidR="005D7E96" w:rsidRPr="000B6553" w14:paraId="3B818188" w14:textId="77777777" w:rsidTr="006A2220">
        <w:tc>
          <w:tcPr>
            <w:tcW w:w="2972" w:type="dxa"/>
          </w:tcPr>
          <w:p w14:paraId="6DCDD7D5" w14:textId="7A441E7C" w:rsidR="005D7E96" w:rsidRPr="000B6553" w:rsidRDefault="005D7E96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  <w:lang w:val="en-US"/>
              </w:rPr>
              <w:t>Contact Information (Phone number</w:t>
            </w:r>
            <w:r w:rsidR="001216F4" w:rsidRPr="000B6553">
              <w:rPr>
                <w:rFonts w:ascii="Calisto MT" w:hAnsi="Calisto MT"/>
                <w:lang w:val="en-US"/>
              </w:rPr>
              <w:t xml:space="preserve"> and </w:t>
            </w:r>
            <w:r w:rsidRPr="000B6553">
              <w:rPr>
                <w:rFonts w:ascii="Calisto MT" w:hAnsi="Calisto MT"/>
                <w:lang w:val="en-US"/>
              </w:rPr>
              <w:t>email address)</w:t>
            </w:r>
            <w:r w:rsidR="00A76202" w:rsidRPr="000B6553">
              <w:rPr>
                <w:rFonts w:ascii="Calisto MT" w:hAnsi="Calisto MT"/>
                <w:lang w:val="en-US"/>
              </w:rPr>
              <w:t xml:space="preserve"> </w:t>
            </w:r>
          </w:p>
        </w:tc>
        <w:tc>
          <w:tcPr>
            <w:tcW w:w="6379" w:type="dxa"/>
          </w:tcPr>
          <w:p w14:paraId="1F9D353E" w14:textId="77777777" w:rsidR="005D7E96" w:rsidRDefault="005D7E96">
            <w:pPr>
              <w:rPr>
                <w:rFonts w:ascii="Calisto MT" w:hAnsi="Calisto MT"/>
                <w:lang w:val="en-US"/>
              </w:rPr>
            </w:pPr>
          </w:p>
          <w:p w14:paraId="25C0587B" w14:textId="77777777" w:rsidR="00D46486" w:rsidRDefault="00D46486">
            <w:pPr>
              <w:rPr>
                <w:rFonts w:ascii="Calisto MT" w:hAnsi="Calisto MT"/>
                <w:lang w:val="en-US"/>
              </w:rPr>
            </w:pPr>
          </w:p>
          <w:p w14:paraId="0CDDFEB8" w14:textId="77777777" w:rsidR="00D46486" w:rsidRPr="000B6553" w:rsidRDefault="00D46486">
            <w:pPr>
              <w:rPr>
                <w:rFonts w:ascii="Calisto MT" w:hAnsi="Calisto MT"/>
                <w:lang w:val="en-US"/>
              </w:rPr>
            </w:pPr>
          </w:p>
        </w:tc>
      </w:tr>
      <w:tr w:rsidR="006503B7" w:rsidRPr="000B6553" w14:paraId="01EB3314" w14:textId="77777777" w:rsidTr="005A7CC0">
        <w:trPr>
          <w:trHeight w:val="360"/>
        </w:trPr>
        <w:tc>
          <w:tcPr>
            <w:tcW w:w="9351" w:type="dxa"/>
            <w:gridSpan w:val="2"/>
          </w:tcPr>
          <w:p w14:paraId="4BE74266" w14:textId="77777777" w:rsidR="006503B7" w:rsidRPr="000B6553" w:rsidRDefault="006503B7" w:rsidP="006503B7">
            <w:pPr>
              <w:pStyle w:val="ListParagraph"/>
              <w:numPr>
                <w:ilvl w:val="0"/>
                <w:numId w:val="7"/>
              </w:numPr>
              <w:rPr>
                <w:rFonts w:ascii="Calisto MT" w:hAnsi="Calisto MT"/>
                <w:b/>
                <w:bCs/>
                <w:lang w:val="en-US"/>
              </w:rPr>
            </w:pPr>
            <w:r w:rsidRPr="000B6553">
              <w:rPr>
                <w:rFonts w:ascii="Calisto MT" w:hAnsi="Calisto MT"/>
                <w:b/>
                <w:bCs/>
                <w:lang w:val="en-US"/>
              </w:rPr>
              <w:t>PARTICULARS OF THE RESPONDENT</w:t>
            </w:r>
          </w:p>
        </w:tc>
      </w:tr>
      <w:tr w:rsidR="006503B7" w:rsidRPr="000B6553" w14:paraId="6B538718" w14:textId="77777777" w:rsidTr="00C83E4C">
        <w:trPr>
          <w:trHeight w:val="828"/>
        </w:trPr>
        <w:tc>
          <w:tcPr>
            <w:tcW w:w="2972" w:type="dxa"/>
          </w:tcPr>
          <w:p w14:paraId="37132895" w14:textId="22526718" w:rsidR="006503B7" w:rsidRPr="000B6553" w:rsidRDefault="006503B7" w:rsidP="005A7CC0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</w:rPr>
              <w:t>Name (s) and contact details of the respondent (individual or institutional):</w:t>
            </w:r>
            <w:r w:rsidR="00A76202" w:rsidRPr="000B6553">
              <w:rPr>
                <w:rFonts w:ascii="Calisto MT" w:hAnsi="Calisto MT"/>
              </w:rPr>
              <w:t xml:space="preserve"> </w:t>
            </w:r>
          </w:p>
        </w:tc>
        <w:tc>
          <w:tcPr>
            <w:tcW w:w="6379" w:type="dxa"/>
          </w:tcPr>
          <w:p w14:paraId="7508BD4F" w14:textId="77777777" w:rsidR="006503B7" w:rsidRPr="000B6553" w:rsidRDefault="006503B7" w:rsidP="005A7CC0">
            <w:pPr>
              <w:rPr>
                <w:rFonts w:ascii="Calisto MT" w:hAnsi="Calisto MT"/>
                <w:lang w:val="en-US"/>
              </w:rPr>
            </w:pPr>
          </w:p>
        </w:tc>
      </w:tr>
      <w:tr w:rsidR="006503B7" w:rsidRPr="000B6553" w14:paraId="1507906B" w14:textId="77777777" w:rsidTr="00C83E4C">
        <w:trPr>
          <w:trHeight w:val="690"/>
        </w:trPr>
        <w:tc>
          <w:tcPr>
            <w:tcW w:w="2972" w:type="dxa"/>
          </w:tcPr>
          <w:p w14:paraId="7E72863F" w14:textId="418605D3" w:rsidR="006503B7" w:rsidRPr="000B6553" w:rsidRDefault="00380FCD" w:rsidP="005A7CC0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</w:rPr>
              <w:t>Date of occurrence of the alleged infringement</w:t>
            </w:r>
          </w:p>
        </w:tc>
        <w:tc>
          <w:tcPr>
            <w:tcW w:w="6379" w:type="dxa"/>
          </w:tcPr>
          <w:p w14:paraId="0A9519B3" w14:textId="77777777" w:rsidR="006503B7" w:rsidRPr="000B6553" w:rsidRDefault="006503B7" w:rsidP="005A7CC0">
            <w:pPr>
              <w:rPr>
                <w:rFonts w:ascii="Calisto MT" w:hAnsi="Calisto MT"/>
                <w:lang w:val="en-US"/>
              </w:rPr>
            </w:pPr>
          </w:p>
        </w:tc>
      </w:tr>
      <w:tr w:rsidR="003E72C8" w:rsidRPr="000B6553" w14:paraId="41E49A87" w14:textId="77777777" w:rsidTr="009D5DA0">
        <w:tc>
          <w:tcPr>
            <w:tcW w:w="9351" w:type="dxa"/>
            <w:gridSpan w:val="2"/>
          </w:tcPr>
          <w:p w14:paraId="735C959D" w14:textId="41A01D84" w:rsidR="003E72C8" w:rsidRPr="000B6553" w:rsidRDefault="003E72C8" w:rsidP="006503B7">
            <w:pPr>
              <w:pStyle w:val="ListParagraph"/>
              <w:numPr>
                <w:ilvl w:val="0"/>
                <w:numId w:val="7"/>
              </w:numPr>
              <w:rPr>
                <w:rFonts w:ascii="Calisto MT" w:hAnsi="Calisto MT"/>
                <w:b/>
                <w:bCs/>
                <w:lang w:val="en-US"/>
              </w:rPr>
            </w:pPr>
            <w:r w:rsidRPr="000B6553">
              <w:rPr>
                <w:rFonts w:ascii="Calisto MT" w:hAnsi="Calisto MT"/>
                <w:b/>
                <w:bCs/>
                <w:lang w:val="en-US"/>
              </w:rPr>
              <w:t>PARTICULARS OF THE COMPLAINT</w:t>
            </w:r>
          </w:p>
        </w:tc>
      </w:tr>
      <w:tr w:rsidR="005D7E96" w:rsidRPr="000B6553" w14:paraId="789E005C" w14:textId="77777777" w:rsidTr="00EE4BC2">
        <w:trPr>
          <w:trHeight w:val="5056"/>
        </w:trPr>
        <w:tc>
          <w:tcPr>
            <w:tcW w:w="2972" w:type="dxa"/>
          </w:tcPr>
          <w:p w14:paraId="72F00957" w14:textId="4E49DADC" w:rsidR="005D7E96" w:rsidRPr="000B6553" w:rsidRDefault="00EC4033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  <w:lang w:val="en-US"/>
              </w:rPr>
              <w:t>Describe your complaint</w:t>
            </w:r>
            <w:r w:rsidR="00A624D0" w:rsidRPr="000B6553">
              <w:rPr>
                <w:rFonts w:ascii="Calisto MT" w:hAnsi="Calisto MT"/>
                <w:lang w:val="en-US"/>
              </w:rPr>
              <w:t xml:space="preserve"> </w:t>
            </w:r>
          </w:p>
        </w:tc>
        <w:tc>
          <w:tcPr>
            <w:tcW w:w="6379" w:type="dxa"/>
          </w:tcPr>
          <w:p w14:paraId="7DA3310F" w14:textId="77777777" w:rsidR="005D7E96" w:rsidRPr="000B6553" w:rsidRDefault="005D7E96">
            <w:pPr>
              <w:rPr>
                <w:rFonts w:ascii="Calisto MT" w:hAnsi="Calisto MT"/>
                <w:lang w:val="en-US"/>
              </w:rPr>
            </w:pPr>
          </w:p>
        </w:tc>
      </w:tr>
      <w:tr w:rsidR="009B2EB9" w:rsidRPr="000B6553" w14:paraId="40C5692A" w14:textId="77777777" w:rsidTr="00EE4BC2">
        <w:trPr>
          <w:trHeight w:val="1095"/>
        </w:trPr>
        <w:tc>
          <w:tcPr>
            <w:tcW w:w="2972" w:type="dxa"/>
          </w:tcPr>
          <w:p w14:paraId="658C39CE" w14:textId="37D36D4C" w:rsidR="009B2EB9" w:rsidRPr="000B6553" w:rsidRDefault="009B2EB9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</w:rPr>
              <w:t>The name (s) of any persons that can provide further information relevant to the complaint, if any;</w:t>
            </w:r>
          </w:p>
        </w:tc>
        <w:tc>
          <w:tcPr>
            <w:tcW w:w="6379" w:type="dxa"/>
          </w:tcPr>
          <w:p w14:paraId="4F9275FE" w14:textId="77777777" w:rsidR="009B2EB9" w:rsidRPr="000B6553" w:rsidRDefault="009B2EB9">
            <w:pPr>
              <w:rPr>
                <w:rFonts w:ascii="Calisto MT" w:hAnsi="Calisto MT"/>
                <w:lang w:val="en-US"/>
              </w:rPr>
            </w:pPr>
          </w:p>
        </w:tc>
      </w:tr>
      <w:tr w:rsidR="004F6FF9" w:rsidRPr="000B6553" w14:paraId="69B3D956" w14:textId="77777777" w:rsidTr="00E06361">
        <w:trPr>
          <w:trHeight w:val="1125"/>
        </w:trPr>
        <w:tc>
          <w:tcPr>
            <w:tcW w:w="2972" w:type="dxa"/>
          </w:tcPr>
          <w:p w14:paraId="16C95E6B" w14:textId="7FC071FE" w:rsidR="004F6FF9" w:rsidRPr="000B6553" w:rsidRDefault="004F6FF9">
            <w:pPr>
              <w:rPr>
                <w:rFonts w:ascii="Calisto MT" w:hAnsi="Calisto MT"/>
              </w:rPr>
            </w:pPr>
            <w:r w:rsidRPr="000B6553">
              <w:rPr>
                <w:rFonts w:ascii="Calisto MT" w:hAnsi="Calisto MT"/>
              </w:rPr>
              <w:t>Any actual or potential harm or any</w:t>
            </w:r>
            <w:r w:rsidR="00FA7FBB" w:rsidRPr="000B6553">
              <w:rPr>
                <w:rFonts w:ascii="Calisto MT" w:hAnsi="Calisto MT"/>
              </w:rPr>
              <w:t xml:space="preserve"> </w:t>
            </w:r>
            <w:r w:rsidRPr="000B6553">
              <w:rPr>
                <w:rFonts w:ascii="Calisto MT" w:hAnsi="Calisto MT"/>
              </w:rPr>
              <w:t>urgency to be taken note of:</w:t>
            </w:r>
          </w:p>
        </w:tc>
        <w:tc>
          <w:tcPr>
            <w:tcW w:w="6379" w:type="dxa"/>
          </w:tcPr>
          <w:p w14:paraId="21794C8E" w14:textId="77777777" w:rsidR="004F6FF9" w:rsidRDefault="004F6FF9">
            <w:pPr>
              <w:rPr>
                <w:rFonts w:ascii="Calisto MT" w:hAnsi="Calisto MT"/>
                <w:lang w:val="en-US"/>
              </w:rPr>
            </w:pPr>
          </w:p>
          <w:p w14:paraId="0AE553C8" w14:textId="77777777" w:rsidR="00D46486" w:rsidRDefault="00D46486" w:rsidP="00D46486">
            <w:pPr>
              <w:rPr>
                <w:rFonts w:ascii="Calisto MT" w:hAnsi="Calisto MT"/>
                <w:lang w:val="en-US"/>
              </w:rPr>
            </w:pPr>
          </w:p>
          <w:p w14:paraId="18CB8CE3" w14:textId="77777777" w:rsidR="00D46486" w:rsidRDefault="00D46486" w:rsidP="00D46486">
            <w:pPr>
              <w:rPr>
                <w:rFonts w:ascii="Calisto MT" w:hAnsi="Calisto MT"/>
                <w:lang w:val="en-US"/>
              </w:rPr>
            </w:pPr>
          </w:p>
          <w:p w14:paraId="1FAAF1C1" w14:textId="77777777" w:rsidR="00D46486" w:rsidRDefault="00D46486" w:rsidP="00D46486">
            <w:pPr>
              <w:rPr>
                <w:rFonts w:ascii="Calisto MT" w:hAnsi="Calisto MT"/>
                <w:lang w:val="en-US"/>
              </w:rPr>
            </w:pPr>
          </w:p>
          <w:p w14:paraId="0AFFC07E" w14:textId="77777777" w:rsidR="00D46486" w:rsidRDefault="00D46486" w:rsidP="00D46486">
            <w:pPr>
              <w:rPr>
                <w:rFonts w:ascii="Calisto MT" w:hAnsi="Calisto MT"/>
                <w:lang w:val="en-US"/>
              </w:rPr>
            </w:pPr>
          </w:p>
          <w:p w14:paraId="57CB5A79" w14:textId="77777777" w:rsidR="00D46486" w:rsidRDefault="00D46486" w:rsidP="00D46486">
            <w:pPr>
              <w:rPr>
                <w:rFonts w:ascii="Calisto MT" w:hAnsi="Calisto MT"/>
                <w:lang w:val="en-US"/>
              </w:rPr>
            </w:pPr>
          </w:p>
          <w:p w14:paraId="4908CBE5" w14:textId="77777777" w:rsidR="00D46486" w:rsidRDefault="00D46486" w:rsidP="00D46486">
            <w:pPr>
              <w:rPr>
                <w:rFonts w:ascii="Calisto MT" w:hAnsi="Calisto MT"/>
                <w:lang w:val="en-US"/>
              </w:rPr>
            </w:pPr>
          </w:p>
          <w:p w14:paraId="4637E75E" w14:textId="77777777" w:rsidR="00D46486" w:rsidRPr="00D46486" w:rsidRDefault="00D46486" w:rsidP="00D46486">
            <w:pPr>
              <w:rPr>
                <w:rFonts w:ascii="Calisto MT" w:hAnsi="Calisto MT"/>
                <w:lang w:val="en-US"/>
              </w:rPr>
            </w:pPr>
          </w:p>
        </w:tc>
      </w:tr>
      <w:tr w:rsidR="003E72C8" w:rsidRPr="000B6553" w14:paraId="5677DF11" w14:textId="77777777" w:rsidTr="009D5DA0">
        <w:tc>
          <w:tcPr>
            <w:tcW w:w="9351" w:type="dxa"/>
            <w:gridSpan w:val="2"/>
          </w:tcPr>
          <w:p w14:paraId="796FF0DA" w14:textId="4B584EB2" w:rsidR="003E72C8" w:rsidRPr="000B6553" w:rsidRDefault="00BB7C0E" w:rsidP="006503B7">
            <w:pPr>
              <w:pStyle w:val="ListParagraph"/>
              <w:numPr>
                <w:ilvl w:val="0"/>
                <w:numId w:val="7"/>
              </w:numPr>
              <w:rPr>
                <w:rFonts w:ascii="Calisto MT" w:hAnsi="Calisto MT"/>
                <w:b/>
                <w:bCs/>
                <w:lang w:val="en-US"/>
              </w:rPr>
            </w:pPr>
            <w:r w:rsidRPr="000B6553">
              <w:rPr>
                <w:rFonts w:ascii="Calisto MT" w:hAnsi="Calisto MT"/>
                <w:b/>
                <w:bCs/>
                <w:lang w:val="en-US"/>
              </w:rPr>
              <w:lastRenderedPageBreak/>
              <w:t>REMEDY SOUGHT</w:t>
            </w:r>
          </w:p>
        </w:tc>
      </w:tr>
      <w:tr w:rsidR="00EC4033" w:rsidRPr="000B6553" w14:paraId="088735C4" w14:textId="77777777" w:rsidTr="006A2220">
        <w:trPr>
          <w:trHeight w:val="1709"/>
        </w:trPr>
        <w:tc>
          <w:tcPr>
            <w:tcW w:w="2972" w:type="dxa"/>
          </w:tcPr>
          <w:p w14:paraId="1A705B1B" w14:textId="025E0D48" w:rsidR="00EC4033" w:rsidRPr="000B6553" w:rsidRDefault="001B2C90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</w:rPr>
              <w:t>State in your view what redress/relief you are anticipating:</w:t>
            </w:r>
            <w:r w:rsidR="00C35A08" w:rsidRPr="000B6553">
              <w:rPr>
                <w:rFonts w:ascii="Calisto MT" w:hAnsi="Calisto MT"/>
                <w:color w:val="FF0000"/>
                <w:lang w:val="en-US"/>
              </w:rPr>
              <w:t xml:space="preserve"> </w:t>
            </w:r>
          </w:p>
        </w:tc>
        <w:tc>
          <w:tcPr>
            <w:tcW w:w="6379" w:type="dxa"/>
          </w:tcPr>
          <w:p w14:paraId="6363D8F6" w14:textId="77777777" w:rsidR="00EC4033" w:rsidRPr="000B6553" w:rsidRDefault="00EC4033">
            <w:pPr>
              <w:rPr>
                <w:rFonts w:ascii="Calisto MT" w:hAnsi="Calisto MT"/>
                <w:lang w:val="en-US"/>
              </w:rPr>
            </w:pPr>
          </w:p>
        </w:tc>
      </w:tr>
      <w:tr w:rsidR="003E72C8" w:rsidRPr="000B6553" w14:paraId="438C8871" w14:textId="77777777" w:rsidTr="009D5DA0">
        <w:tc>
          <w:tcPr>
            <w:tcW w:w="9351" w:type="dxa"/>
            <w:gridSpan w:val="2"/>
          </w:tcPr>
          <w:p w14:paraId="6E8D7348" w14:textId="6A307FE0" w:rsidR="00F374D8" w:rsidRPr="00F374D8" w:rsidRDefault="003E72C8" w:rsidP="00F374D8">
            <w:pPr>
              <w:pStyle w:val="ListParagraph"/>
              <w:numPr>
                <w:ilvl w:val="0"/>
                <w:numId w:val="7"/>
              </w:numPr>
              <w:rPr>
                <w:rFonts w:ascii="Calisto MT" w:hAnsi="Calisto MT"/>
                <w:b/>
                <w:bCs/>
                <w:lang w:val="en-US"/>
              </w:rPr>
            </w:pPr>
            <w:r w:rsidRPr="000B6553">
              <w:rPr>
                <w:rFonts w:ascii="Calisto MT" w:hAnsi="Calisto MT"/>
                <w:b/>
                <w:bCs/>
                <w:lang w:val="en-US"/>
              </w:rPr>
              <w:t>WHICH OTHER STEPS HAVE YOU ALREADY TAKEN IN RELATION TO THE COMPLAINT; IF ANY</w:t>
            </w:r>
            <w:r w:rsidR="00912737" w:rsidRPr="000B6553">
              <w:rPr>
                <w:rFonts w:ascii="Calisto MT" w:hAnsi="Calisto MT"/>
                <w:b/>
                <w:bCs/>
                <w:lang w:val="en-US"/>
              </w:rPr>
              <w:t xml:space="preserve"> </w:t>
            </w:r>
          </w:p>
        </w:tc>
      </w:tr>
      <w:tr w:rsidR="008E31B5" w:rsidRPr="000B6553" w14:paraId="066E5500" w14:textId="77777777" w:rsidTr="00124455">
        <w:trPr>
          <w:trHeight w:val="766"/>
        </w:trPr>
        <w:tc>
          <w:tcPr>
            <w:tcW w:w="9351" w:type="dxa"/>
            <w:gridSpan w:val="2"/>
          </w:tcPr>
          <w:p w14:paraId="4E6B537A" w14:textId="77777777" w:rsidR="008E31B5" w:rsidRPr="000B6553" w:rsidRDefault="008E31B5" w:rsidP="008E31B5">
            <w:pPr>
              <w:pStyle w:val="ListParagraph"/>
              <w:rPr>
                <w:rFonts w:ascii="Calisto MT" w:hAnsi="Calisto MT"/>
                <w:b/>
                <w:bCs/>
                <w:lang w:val="en-US"/>
              </w:rPr>
            </w:pPr>
          </w:p>
        </w:tc>
      </w:tr>
      <w:tr w:rsidR="008E31B5" w:rsidRPr="000B6553" w14:paraId="6AA2C2DB" w14:textId="77777777" w:rsidTr="00F05DD8">
        <w:trPr>
          <w:trHeight w:val="674"/>
        </w:trPr>
        <w:tc>
          <w:tcPr>
            <w:tcW w:w="9351" w:type="dxa"/>
            <w:gridSpan w:val="2"/>
          </w:tcPr>
          <w:p w14:paraId="652F8233" w14:textId="6CD80018" w:rsidR="008E31B5" w:rsidRPr="000B6553" w:rsidRDefault="00124455" w:rsidP="00124455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Calisto MT" w:hAnsi="Calisto MT"/>
                <w:b/>
                <w:bCs/>
                <w:lang w:val="en-US"/>
              </w:rPr>
            </w:pPr>
            <w:r w:rsidRPr="000B6553">
              <w:rPr>
                <w:rFonts w:ascii="Calisto MT" w:hAnsi="Calisto MT"/>
                <w:b/>
                <w:bCs/>
              </w:rPr>
              <w:t>PARTICULARS OF ANY PERSON OR INSTITUTION THAT HAS PREVIOUSLY MADE ATTEMPTS TO RESOLVE THE MATTER:</w:t>
            </w:r>
            <w:r w:rsidR="00912737" w:rsidRPr="000B6553">
              <w:rPr>
                <w:rFonts w:ascii="Calisto MT" w:hAnsi="Calisto MT"/>
                <w:b/>
                <w:bCs/>
              </w:rPr>
              <w:t xml:space="preserve"> </w:t>
            </w:r>
          </w:p>
        </w:tc>
      </w:tr>
      <w:tr w:rsidR="008E31B5" w:rsidRPr="000B6553" w14:paraId="212B172E" w14:textId="77777777" w:rsidTr="00932059">
        <w:trPr>
          <w:trHeight w:val="1269"/>
        </w:trPr>
        <w:tc>
          <w:tcPr>
            <w:tcW w:w="9351" w:type="dxa"/>
            <w:gridSpan w:val="2"/>
          </w:tcPr>
          <w:p w14:paraId="68B27478" w14:textId="77777777" w:rsidR="008E31B5" w:rsidRPr="000B6553" w:rsidRDefault="008E31B5">
            <w:pPr>
              <w:rPr>
                <w:rFonts w:ascii="Calisto MT" w:hAnsi="Calisto MT"/>
                <w:lang w:val="en-US"/>
              </w:rPr>
            </w:pPr>
          </w:p>
        </w:tc>
      </w:tr>
      <w:tr w:rsidR="00E15FFC" w:rsidRPr="000B6553" w14:paraId="687F4671" w14:textId="77777777" w:rsidTr="00EE4BC2">
        <w:trPr>
          <w:trHeight w:val="2000"/>
        </w:trPr>
        <w:tc>
          <w:tcPr>
            <w:tcW w:w="9351" w:type="dxa"/>
            <w:gridSpan w:val="2"/>
          </w:tcPr>
          <w:p w14:paraId="7A8CED10" w14:textId="77777777" w:rsidR="00656E3E" w:rsidRPr="000B6553" w:rsidRDefault="00656E3E">
            <w:pPr>
              <w:rPr>
                <w:rFonts w:ascii="Calisto MT" w:hAnsi="Calisto MT"/>
              </w:rPr>
            </w:pPr>
            <w:r w:rsidRPr="000B6553">
              <w:rPr>
                <w:rFonts w:ascii="Calisto MT" w:hAnsi="Calisto MT"/>
              </w:rPr>
              <w:t xml:space="preserve">In the event that the Respondent is contacted, do you wish to remain anonymous? </w:t>
            </w:r>
          </w:p>
          <w:p w14:paraId="5A400355" w14:textId="15B7407E" w:rsidR="00EE4BC2" w:rsidRPr="000B6553" w:rsidRDefault="00EE4BC2">
            <w:pPr>
              <w:rPr>
                <w:rFonts w:ascii="Calisto MT" w:hAnsi="Calisto MT"/>
              </w:rPr>
            </w:pPr>
          </w:p>
          <w:p w14:paraId="4BC5381A" w14:textId="62E21D26" w:rsidR="00656E3E" w:rsidRPr="000B6553" w:rsidRDefault="007805F7">
            <w:pPr>
              <w:rPr>
                <w:rFonts w:ascii="Calisto MT" w:hAnsi="Calisto MT"/>
              </w:rPr>
            </w:pPr>
            <w:r w:rsidRPr="000B6553">
              <w:rPr>
                <w:rFonts w:ascii="Calisto MT" w:hAnsi="Calisto M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B487BD" wp14:editId="42612F3D">
                      <wp:simplePos x="0" y="0"/>
                      <wp:positionH relativeFrom="column">
                        <wp:posOffset>317500</wp:posOffset>
                      </wp:positionH>
                      <wp:positionV relativeFrom="paragraph">
                        <wp:posOffset>10160</wp:posOffset>
                      </wp:positionV>
                      <wp:extent cx="254000" cy="127000"/>
                      <wp:effectExtent l="0" t="0" r="12700" b="25400"/>
                      <wp:wrapNone/>
                      <wp:docPr id="1675696182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127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27A4BC" w14:textId="77777777" w:rsidR="00F05DD8" w:rsidRDefault="00F05DD8" w:rsidP="00F05DD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BB487B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5pt;margin-top:.8pt;width:20pt;height:10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" fillcolor="white [3201]" strokeweight=".5pt">
                      <v:textbox>
                        <w:txbxContent>
                          <w:p w14:paraId="0827A4BC" w14:textId="77777777" w:rsidR="00F05DD8" w:rsidRDefault="00F05DD8" w:rsidP="00F05DD8"/>
                        </w:txbxContent>
                      </v:textbox>
                    </v:shape>
                  </w:pict>
                </mc:Fallback>
              </mc:AlternateContent>
            </w:r>
            <w:r w:rsidRPr="000B6553">
              <w:rPr>
                <w:rFonts w:ascii="Calisto MT" w:hAnsi="Calisto M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5A43786" wp14:editId="3AB2700F">
                      <wp:simplePos x="0" y="0"/>
                      <wp:positionH relativeFrom="column">
                        <wp:posOffset>1141095</wp:posOffset>
                      </wp:positionH>
                      <wp:positionV relativeFrom="paragraph">
                        <wp:posOffset>2540</wp:posOffset>
                      </wp:positionV>
                      <wp:extent cx="254000" cy="127000"/>
                      <wp:effectExtent l="0" t="0" r="12700" b="25400"/>
                      <wp:wrapNone/>
                      <wp:docPr id="508512740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127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93B8C8" w14:textId="77777777" w:rsidR="00F05DD8" w:rsidRDefault="00F05DD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5A43786" id="_x0000_s1027" type="#_x0000_t202" style="position:absolute;margin-left:89.85pt;margin-top:.2pt;width:20pt;height: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" fillcolor="white [3201]" strokeweight=".5pt">
                      <v:textbox>
                        <w:txbxContent>
                          <w:p w14:paraId="3E93B8C8" w14:textId="77777777" w:rsidR="00F05DD8" w:rsidRDefault="00F05DD8"/>
                        </w:txbxContent>
                      </v:textbox>
                    </v:shape>
                  </w:pict>
                </mc:Fallback>
              </mc:AlternateContent>
            </w:r>
            <w:r w:rsidR="00656E3E" w:rsidRPr="000B6553">
              <w:rPr>
                <w:rFonts w:ascii="Calisto MT" w:hAnsi="Calisto MT"/>
              </w:rPr>
              <w:t xml:space="preserve">Yes             </w:t>
            </w:r>
            <w:r w:rsidR="00304459" w:rsidRPr="000B6553">
              <w:rPr>
                <w:rFonts w:ascii="Calisto MT" w:hAnsi="Calisto MT"/>
              </w:rPr>
              <w:t xml:space="preserve">    </w:t>
            </w:r>
            <w:r w:rsidR="00656E3E" w:rsidRPr="000B6553">
              <w:rPr>
                <w:rFonts w:ascii="Calisto MT" w:hAnsi="Calisto MT"/>
              </w:rPr>
              <w:t xml:space="preserve"> No </w:t>
            </w:r>
          </w:p>
          <w:p w14:paraId="68475A34" w14:textId="77777777" w:rsidR="00304459" w:rsidRPr="000B6553" w:rsidRDefault="00304459">
            <w:pPr>
              <w:rPr>
                <w:rFonts w:ascii="Calisto MT" w:hAnsi="Calisto MT"/>
              </w:rPr>
            </w:pPr>
          </w:p>
          <w:p w14:paraId="11EA6708" w14:textId="29448026" w:rsidR="00E15FFC" w:rsidRPr="000B6553" w:rsidRDefault="00656E3E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</w:rPr>
              <w:t xml:space="preserve">If </w:t>
            </w:r>
            <w:r w:rsidR="00F374D8">
              <w:rPr>
                <w:rFonts w:ascii="Calisto MT" w:hAnsi="Calisto MT"/>
              </w:rPr>
              <w:t>yes</w:t>
            </w:r>
            <w:r w:rsidRPr="000B6553">
              <w:rPr>
                <w:rFonts w:ascii="Calisto MT" w:hAnsi="Calisto MT"/>
              </w:rPr>
              <w:t>, please explain why?</w:t>
            </w:r>
          </w:p>
        </w:tc>
      </w:tr>
    </w:tbl>
    <w:p w14:paraId="460E1173" w14:textId="77777777" w:rsidR="00FF571A" w:rsidRPr="000B6553" w:rsidRDefault="00FF571A">
      <w:pPr>
        <w:rPr>
          <w:rFonts w:ascii="Calisto MT" w:hAnsi="Calisto MT"/>
          <w:lang w:val="en-U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508"/>
        <w:gridCol w:w="4843"/>
      </w:tblGrid>
      <w:tr w:rsidR="008D7A71" w:rsidRPr="000B6553" w14:paraId="1A04E75B" w14:textId="77777777" w:rsidTr="009D5DA0">
        <w:tc>
          <w:tcPr>
            <w:tcW w:w="4508" w:type="dxa"/>
          </w:tcPr>
          <w:p w14:paraId="33261568" w14:textId="7062759C" w:rsidR="008D7A71" w:rsidRPr="000B6553" w:rsidRDefault="008D7A71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  <w:lang w:val="en-US"/>
              </w:rPr>
              <w:t xml:space="preserve">Signature </w:t>
            </w:r>
          </w:p>
        </w:tc>
        <w:tc>
          <w:tcPr>
            <w:tcW w:w="4843" w:type="dxa"/>
          </w:tcPr>
          <w:p w14:paraId="570FF3B2" w14:textId="74CAFD0E" w:rsidR="008D7A71" w:rsidRPr="000B6553" w:rsidRDefault="008D7A71">
            <w:pPr>
              <w:rPr>
                <w:rFonts w:ascii="Calisto MT" w:hAnsi="Calisto MT"/>
                <w:lang w:val="en-US"/>
              </w:rPr>
            </w:pPr>
            <w:r w:rsidRPr="000B6553">
              <w:rPr>
                <w:rFonts w:ascii="Calisto MT" w:hAnsi="Calisto MT"/>
                <w:lang w:val="en-US"/>
              </w:rPr>
              <w:t>Date</w:t>
            </w:r>
          </w:p>
        </w:tc>
      </w:tr>
      <w:tr w:rsidR="008D7A71" w:rsidRPr="000B6553" w14:paraId="7B371C26" w14:textId="77777777" w:rsidTr="00C012E9">
        <w:trPr>
          <w:trHeight w:val="558"/>
        </w:trPr>
        <w:tc>
          <w:tcPr>
            <w:tcW w:w="4508" w:type="dxa"/>
          </w:tcPr>
          <w:p w14:paraId="77FD1D12" w14:textId="77777777" w:rsidR="008D7A71" w:rsidRPr="000B6553" w:rsidRDefault="008D7A71">
            <w:pPr>
              <w:rPr>
                <w:rFonts w:ascii="Calisto MT" w:hAnsi="Calisto MT"/>
                <w:lang w:val="en-US"/>
              </w:rPr>
            </w:pPr>
          </w:p>
        </w:tc>
        <w:tc>
          <w:tcPr>
            <w:tcW w:w="4843" w:type="dxa"/>
          </w:tcPr>
          <w:p w14:paraId="44513A51" w14:textId="77777777" w:rsidR="008D7A71" w:rsidRPr="000B6553" w:rsidRDefault="008D7A71">
            <w:pPr>
              <w:rPr>
                <w:rFonts w:ascii="Calisto MT" w:hAnsi="Calisto MT"/>
                <w:lang w:val="en-US"/>
              </w:rPr>
            </w:pPr>
          </w:p>
        </w:tc>
      </w:tr>
    </w:tbl>
    <w:p w14:paraId="2D9A00CA" w14:textId="77777777" w:rsidR="008D7A71" w:rsidRPr="000B6553" w:rsidRDefault="008D7A71">
      <w:pPr>
        <w:rPr>
          <w:rFonts w:ascii="Calisto MT" w:hAnsi="Calisto MT"/>
          <w:lang w:val="en-US"/>
        </w:rPr>
      </w:pPr>
    </w:p>
    <w:p w14:paraId="5EAB71BE" w14:textId="4C4A5BCD" w:rsidR="008D7A71" w:rsidRPr="000B6553" w:rsidRDefault="008D7A71">
      <w:pPr>
        <w:rPr>
          <w:rFonts w:ascii="Calisto MT" w:hAnsi="Calisto MT"/>
          <w:lang w:val="en-US"/>
        </w:rPr>
      </w:pPr>
      <w:r w:rsidRPr="000B6553">
        <w:rPr>
          <w:rFonts w:ascii="Calisto MT" w:hAnsi="Calisto MT"/>
          <w:lang w:val="en-US"/>
        </w:rPr>
        <w:t>Note</w:t>
      </w:r>
    </w:p>
    <w:p w14:paraId="20768358" w14:textId="02249BA4" w:rsidR="007C02BB" w:rsidRPr="000B6553" w:rsidRDefault="007C02BB" w:rsidP="00162141">
      <w:pPr>
        <w:pStyle w:val="ListParagraph"/>
        <w:numPr>
          <w:ilvl w:val="0"/>
          <w:numId w:val="3"/>
        </w:numPr>
        <w:rPr>
          <w:rFonts w:ascii="Calisto MT" w:hAnsi="Calisto MT"/>
          <w:i/>
          <w:iCs/>
          <w:lang w:val="en-US"/>
        </w:rPr>
      </w:pPr>
      <w:r w:rsidRPr="000B6553">
        <w:rPr>
          <w:rFonts w:ascii="Calisto MT" w:hAnsi="Calisto MT"/>
          <w:i/>
          <w:iCs/>
          <w:lang w:val="en-US"/>
        </w:rPr>
        <w:t>If the space provided for in this form is inadequate, submit information as an annex.</w:t>
      </w:r>
    </w:p>
    <w:p w14:paraId="5CB99FD7" w14:textId="7900F30F" w:rsidR="007C02BB" w:rsidRPr="000B6553" w:rsidRDefault="007C02BB" w:rsidP="00162141">
      <w:pPr>
        <w:pStyle w:val="ListParagraph"/>
        <w:numPr>
          <w:ilvl w:val="0"/>
          <w:numId w:val="3"/>
        </w:numPr>
        <w:rPr>
          <w:rFonts w:ascii="Calisto MT" w:hAnsi="Calisto MT"/>
          <w:i/>
          <w:iCs/>
          <w:lang w:val="en-US"/>
        </w:rPr>
      </w:pPr>
      <w:r w:rsidRPr="000B6553">
        <w:rPr>
          <w:rFonts w:ascii="Calisto MT" w:hAnsi="Calisto MT"/>
          <w:i/>
          <w:iCs/>
          <w:lang w:val="en-US"/>
        </w:rPr>
        <w:t>If you have supporting documents</w:t>
      </w:r>
      <w:r w:rsidR="0033615D" w:rsidRPr="000B6553">
        <w:rPr>
          <w:rFonts w:ascii="Calisto MT" w:hAnsi="Calisto MT"/>
          <w:i/>
          <w:iCs/>
          <w:lang w:val="en-US"/>
        </w:rPr>
        <w:t xml:space="preserve"> to substantiate your claim, please annex copies to this form</w:t>
      </w:r>
    </w:p>
    <w:p w14:paraId="2076C283" w14:textId="2D2CDD0C" w:rsidR="00C64BC7" w:rsidRPr="000B6553" w:rsidRDefault="00C64BC7" w:rsidP="00162141">
      <w:pPr>
        <w:pStyle w:val="ListParagraph"/>
        <w:numPr>
          <w:ilvl w:val="0"/>
          <w:numId w:val="3"/>
        </w:numPr>
        <w:rPr>
          <w:rFonts w:ascii="Calisto MT" w:hAnsi="Calisto MT"/>
          <w:i/>
          <w:iCs/>
          <w:lang w:val="en-US"/>
        </w:rPr>
      </w:pPr>
      <w:r w:rsidRPr="000B6553">
        <w:rPr>
          <w:rFonts w:ascii="Calisto MT" w:hAnsi="Calisto MT"/>
          <w:i/>
          <w:iCs/>
          <w:lang w:val="en-US"/>
        </w:rPr>
        <w:t xml:space="preserve">The information submitted will </w:t>
      </w:r>
      <w:proofErr w:type="gramStart"/>
      <w:r w:rsidRPr="000B6553">
        <w:rPr>
          <w:rFonts w:ascii="Calisto MT" w:hAnsi="Calisto MT"/>
          <w:i/>
          <w:iCs/>
          <w:lang w:val="en-US"/>
        </w:rPr>
        <w:t xml:space="preserve">be </w:t>
      </w:r>
      <w:r w:rsidR="00406C4B" w:rsidRPr="000B6553">
        <w:rPr>
          <w:rFonts w:ascii="Calisto MT" w:hAnsi="Calisto MT"/>
          <w:i/>
          <w:iCs/>
          <w:lang w:val="en-US"/>
        </w:rPr>
        <w:t>treated</w:t>
      </w:r>
      <w:proofErr w:type="gramEnd"/>
      <w:r w:rsidRPr="000B6553">
        <w:rPr>
          <w:rFonts w:ascii="Calisto MT" w:hAnsi="Calisto MT"/>
          <w:i/>
          <w:iCs/>
          <w:lang w:val="en-US"/>
        </w:rPr>
        <w:t xml:space="preserve"> with utmost confidentiality.</w:t>
      </w:r>
    </w:p>
    <w:p w14:paraId="58AEEBA2" w14:textId="432FFB6C" w:rsidR="00BB5B8B" w:rsidRPr="000B6553" w:rsidRDefault="00BB5B8B" w:rsidP="00162141">
      <w:pPr>
        <w:pStyle w:val="ListParagraph"/>
        <w:numPr>
          <w:ilvl w:val="0"/>
          <w:numId w:val="3"/>
        </w:numPr>
        <w:rPr>
          <w:rFonts w:ascii="Calisto MT" w:hAnsi="Calisto MT"/>
          <w:i/>
          <w:iCs/>
          <w:lang w:val="en-US"/>
        </w:rPr>
      </w:pPr>
      <w:r w:rsidRPr="000B6553">
        <w:rPr>
          <w:rFonts w:ascii="Calisto MT" w:hAnsi="Calisto MT"/>
          <w:i/>
          <w:iCs/>
        </w:rPr>
        <w:t xml:space="preserve">If complaint is made on behalf of </w:t>
      </w:r>
      <w:r w:rsidR="007A577B" w:rsidRPr="000B6553">
        <w:rPr>
          <w:rFonts w:ascii="Calisto MT" w:hAnsi="Calisto MT"/>
          <w:i/>
          <w:iCs/>
        </w:rPr>
        <w:t>another data subject</w:t>
      </w:r>
      <w:r w:rsidRPr="000B6553">
        <w:rPr>
          <w:rFonts w:ascii="Calisto MT" w:hAnsi="Calisto MT"/>
          <w:i/>
          <w:iCs/>
        </w:rPr>
        <w:t>, please</w:t>
      </w:r>
      <w:r w:rsidR="007A577B" w:rsidRPr="000B6553">
        <w:rPr>
          <w:rFonts w:ascii="Calisto MT" w:hAnsi="Calisto MT"/>
          <w:i/>
          <w:iCs/>
        </w:rPr>
        <w:t xml:space="preserve"> provide authorization</w:t>
      </w:r>
      <w:r w:rsidR="00A436D4" w:rsidRPr="000B6553">
        <w:rPr>
          <w:rFonts w:ascii="Calisto MT" w:hAnsi="Calisto MT"/>
          <w:i/>
          <w:iCs/>
        </w:rPr>
        <w:t xml:space="preserve"> to act on behalf of </w:t>
      </w:r>
      <w:r w:rsidR="006F299E" w:rsidRPr="000B6553">
        <w:rPr>
          <w:rFonts w:ascii="Calisto MT" w:hAnsi="Calisto MT"/>
          <w:i/>
          <w:iCs/>
        </w:rPr>
        <w:t>them.</w:t>
      </w:r>
      <w:r w:rsidRPr="000B6553">
        <w:rPr>
          <w:rFonts w:ascii="Calisto MT" w:hAnsi="Calisto MT"/>
          <w:i/>
          <w:iCs/>
        </w:rPr>
        <w:t xml:space="preserve"> </w:t>
      </w:r>
    </w:p>
    <w:sectPr w:rsidR="00BB5B8B" w:rsidRPr="000B655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CC6D1" w14:textId="77777777" w:rsidR="00E72B53" w:rsidRDefault="00E72B53" w:rsidP="00114C50">
      <w:pPr>
        <w:spacing w:after="0" w:line="240" w:lineRule="auto"/>
      </w:pPr>
      <w:r>
        <w:separator/>
      </w:r>
    </w:p>
  </w:endnote>
  <w:endnote w:type="continuationSeparator" w:id="0">
    <w:p w14:paraId="71EDD31A" w14:textId="77777777" w:rsidR="00E72B53" w:rsidRDefault="00E72B53" w:rsidP="00114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BC64C" w14:textId="77777777" w:rsidR="00E72B53" w:rsidRDefault="00E72B53" w:rsidP="00114C50">
      <w:pPr>
        <w:spacing w:after="0" w:line="240" w:lineRule="auto"/>
      </w:pPr>
      <w:r>
        <w:separator/>
      </w:r>
    </w:p>
  </w:footnote>
  <w:footnote w:type="continuationSeparator" w:id="0">
    <w:p w14:paraId="68D9B1AD" w14:textId="77777777" w:rsidR="00E72B53" w:rsidRDefault="00E72B53" w:rsidP="00114C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1A8EF" w14:textId="62C65AF5" w:rsidR="00114C50" w:rsidRPr="0002170F" w:rsidRDefault="00BB7C0E" w:rsidP="00BB7C0E">
    <w:pPr>
      <w:pStyle w:val="Header"/>
      <w:rPr>
        <w:rFonts w:ascii="Calisto MT" w:hAnsi="Calisto MT"/>
        <w:lang w:val="en-US"/>
      </w:rPr>
    </w:pPr>
    <w:r w:rsidRPr="0002170F">
      <w:rPr>
        <w:rFonts w:ascii="Calisto MT" w:hAnsi="Calisto MT"/>
        <w:lang w:val="en-US"/>
      </w:rPr>
      <w:t xml:space="preserve">FORM DPC 1  </w:t>
    </w:r>
    <w:r w:rsidR="0002170F">
      <w:rPr>
        <w:rFonts w:ascii="Calisto MT" w:hAnsi="Calisto MT"/>
        <w:lang w:val="en-US"/>
      </w:rPr>
      <w:t xml:space="preserve"> </w:t>
    </w:r>
    <w:r w:rsidRPr="0002170F">
      <w:rPr>
        <w:rFonts w:ascii="Calisto MT" w:hAnsi="Calisto MT"/>
        <w:lang w:val="en-US"/>
      </w:rPr>
      <w:t xml:space="preserve">                                                                                                                 </w:t>
    </w:r>
    <w:proofErr w:type="gramStart"/>
    <w:r w:rsidRPr="0002170F">
      <w:rPr>
        <w:rFonts w:ascii="Calisto MT" w:hAnsi="Calisto MT"/>
        <w:lang w:val="en-US"/>
      </w:rPr>
      <w:t xml:space="preserve">   </w:t>
    </w:r>
    <w:r w:rsidR="00FF571A" w:rsidRPr="0002170F">
      <w:rPr>
        <w:rFonts w:ascii="Calisto MT" w:hAnsi="Calisto MT"/>
        <w:lang w:val="en-US"/>
      </w:rPr>
      <w:t>(</w:t>
    </w:r>
    <w:proofErr w:type="gramEnd"/>
    <w:r w:rsidR="00FF571A" w:rsidRPr="0002170F">
      <w:rPr>
        <w:rFonts w:ascii="Calisto MT" w:hAnsi="Calisto MT"/>
        <w:lang w:val="en-US"/>
      </w:rPr>
      <w:t>r. 4(2)(a)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44738"/>
    <w:multiLevelType w:val="hybridMultilevel"/>
    <w:tmpl w:val="F2427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236B3"/>
    <w:multiLevelType w:val="hybridMultilevel"/>
    <w:tmpl w:val="DC4A96B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12137"/>
    <w:multiLevelType w:val="hybridMultilevel"/>
    <w:tmpl w:val="C414E85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85192"/>
    <w:multiLevelType w:val="hybridMultilevel"/>
    <w:tmpl w:val="B25C169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D59FC"/>
    <w:multiLevelType w:val="hybridMultilevel"/>
    <w:tmpl w:val="DF4CF0D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050B0B"/>
    <w:multiLevelType w:val="hybridMultilevel"/>
    <w:tmpl w:val="95FC809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A5625B"/>
    <w:multiLevelType w:val="hybridMultilevel"/>
    <w:tmpl w:val="DC4A96B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E86A0B"/>
    <w:multiLevelType w:val="hybridMultilevel"/>
    <w:tmpl w:val="D4D8108E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81451">
    <w:abstractNumId w:val="5"/>
  </w:num>
  <w:num w:numId="2" w16cid:durableId="190606812">
    <w:abstractNumId w:val="6"/>
  </w:num>
  <w:num w:numId="3" w16cid:durableId="363362832">
    <w:abstractNumId w:val="0"/>
  </w:num>
  <w:num w:numId="4" w16cid:durableId="1117681008">
    <w:abstractNumId w:val="1"/>
  </w:num>
  <w:num w:numId="5" w16cid:durableId="1668288636">
    <w:abstractNumId w:val="2"/>
  </w:num>
  <w:num w:numId="6" w16cid:durableId="346057294">
    <w:abstractNumId w:val="7"/>
  </w:num>
  <w:num w:numId="7" w16cid:durableId="304744155">
    <w:abstractNumId w:val="3"/>
  </w:num>
  <w:num w:numId="8" w16cid:durableId="19558610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NDUwN7EwtDAytrRU0lEKTi0uzszPAykwrgUAQfly7SwAAAA="/>
  </w:docVars>
  <w:rsids>
    <w:rsidRoot w:val="00114C50"/>
    <w:rsid w:val="0002170F"/>
    <w:rsid w:val="000B6553"/>
    <w:rsid w:val="00114C50"/>
    <w:rsid w:val="001216F4"/>
    <w:rsid w:val="00124455"/>
    <w:rsid w:val="00162141"/>
    <w:rsid w:val="001B2C90"/>
    <w:rsid w:val="00304459"/>
    <w:rsid w:val="0033615D"/>
    <w:rsid w:val="0036760A"/>
    <w:rsid w:val="00380FCD"/>
    <w:rsid w:val="003E72C8"/>
    <w:rsid w:val="00406C4B"/>
    <w:rsid w:val="00440673"/>
    <w:rsid w:val="004F6FF9"/>
    <w:rsid w:val="005D7E96"/>
    <w:rsid w:val="006503B7"/>
    <w:rsid w:val="00656E3E"/>
    <w:rsid w:val="00686618"/>
    <w:rsid w:val="006A2220"/>
    <w:rsid w:val="006F299E"/>
    <w:rsid w:val="006F2A55"/>
    <w:rsid w:val="00727DAB"/>
    <w:rsid w:val="007548B7"/>
    <w:rsid w:val="00774EC3"/>
    <w:rsid w:val="007805F7"/>
    <w:rsid w:val="007A577B"/>
    <w:rsid w:val="007B481A"/>
    <w:rsid w:val="007C02BB"/>
    <w:rsid w:val="008D7A71"/>
    <w:rsid w:val="008E31B5"/>
    <w:rsid w:val="00912737"/>
    <w:rsid w:val="009570E7"/>
    <w:rsid w:val="00990868"/>
    <w:rsid w:val="009B2EB9"/>
    <w:rsid w:val="009D5DA0"/>
    <w:rsid w:val="009D74E8"/>
    <w:rsid w:val="00A436D4"/>
    <w:rsid w:val="00A624D0"/>
    <w:rsid w:val="00A734A1"/>
    <w:rsid w:val="00A76202"/>
    <w:rsid w:val="00AD49B0"/>
    <w:rsid w:val="00B705F3"/>
    <w:rsid w:val="00B70C78"/>
    <w:rsid w:val="00BB5B8B"/>
    <w:rsid w:val="00BB7C0E"/>
    <w:rsid w:val="00C012E9"/>
    <w:rsid w:val="00C07C93"/>
    <w:rsid w:val="00C35A08"/>
    <w:rsid w:val="00C64BC7"/>
    <w:rsid w:val="00C73D29"/>
    <w:rsid w:val="00C83E4C"/>
    <w:rsid w:val="00CB414E"/>
    <w:rsid w:val="00CE060F"/>
    <w:rsid w:val="00D23EA7"/>
    <w:rsid w:val="00D46486"/>
    <w:rsid w:val="00E06361"/>
    <w:rsid w:val="00E15FFC"/>
    <w:rsid w:val="00E72B53"/>
    <w:rsid w:val="00EA40A9"/>
    <w:rsid w:val="00EC4033"/>
    <w:rsid w:val="00EE4BC2"/>
    <w:rsid w:val="00F05DD8"/>
    <w:rsid w:val="00F374D8"/>
    <w:rsid w:val="00F653D2"/>
    <w:rsid w:val="00FA7FBB"/>
    <w:rsid w:val="00FC6A18"/>
    <w:rsid w:val="00FF5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ED93A"/>
  <w15:chartTrackingRefBased/>
  <w15:docId w15:val="{6D6EE703-C510-42F7-B447-FFA5F83F9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3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4C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C50"/>
  </w:style>
  <w:style w:type="paragraph" w:styleId="Footer">
    <w:name w:val="footer"/>
    <w:basedOn w:val="Normal"/>
    <w:link w:val="FooterChar"/>
    <w:uiPriority w:val="99"/>
    <w:unhideWhenUsed/>
    <w:rsid w:val="00114C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C50"/>
  </w:style>
  <w:style w:type="table" w:styleId="TableGrid">
    <w:name w:val="Table Grid"/>
    <w:basedOn w:val="TableNormal"/>
    <w:uiPriority w:val="39"/>
    <w:rsid w:val="007B48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48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PC</dc:creator>
  <cp:keywords/>
  <dc:description/>
  <cp:lastModifiedBy>Felix</cp:lastModifiedBy>
  <cp:revision>4</cp:revision>
  <cp:lastPrinted>2023-12-14T09:37:00Z</cp:lastPrinted>
  <dcterms:created xsi:type="dcterms:W3CDTF">2024-03-19T13:56:00Z</dcterms:created>
  <dcterms:modified xsi:type="dcterms:W3CDTF">2024-03-21T15:15:00Z</dcterms:modified>
</cp:coreProperties>
</file>